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103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102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3"/>
    <w:bookmarkStart w:id="96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4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3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4"/>
    <w:bookmarkStart w:id="95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7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5"/>
    <w:bookmarkEnd w:id="96"/>
    <w:bookmarkStart w:id="97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1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5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5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7"/>
    <w:bookmarkStart w:id="100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8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olta-se com os dados para a unidade original.</w:t>
      </w:r>
      <w:r>
        <w:br/>
      </w:r>
    </w:p>
    <w:bookmarkEnd w:id="98"/>
    <w:bookmarkStart w:id="99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9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99"/>
    <w:bookmarkEnd w:id="100"/>
    <w:bookmarkStart w:id="101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p>
      <w:r>
        <w:br w:type="page"/>
      </w:r>
    </w:p>
    <w:bookmarkEnd w:id="101"/>
    <w:bookmarkEnd w:id="102"/>
    <w:bookmarkEnd w:id="103"/>
    <w:bookmarkStart w:id="106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104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110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4"/>
    <w:bookmarkStart w:id="105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12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5"/>
    <w:bookmarkEnd w:id="106"/>
    <w:bookmarkStart w:id="10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7T09:41:03Z</dcterms:created>
  <dcterms:modified xsi:type="dcterms:W3CDTF">2022-09-27T09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